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54805" w14:textId="77777777" w:rsidR="009E6B14" w:rsidRDefault="009E6B14">
      <w:r>
        <w:t xml:space="preserve">Dear Parents, </w:t>
      </w:r>
    </w:p>
    <w:p w14:paraId="3D912353" w14:textId="038AEC5A" w:rsidR="00BA2329" w:rsidRDefault="009E6B14">
      <w:r>
        <w:t xml:space="preserve">If you are receiving this </w:t>
      </w:r>
      <w:r w:rsidR="003E44EA">
        <w:t>letter,</w:t>
      </w:r>
      <w:r>
        <w:t xml:space="preserve"> it is because your child has joined the E-Sports team at Chattahoochee High School.  </w:t>
      </w:r>
      <w:r w:rsidRPr="003E44EA">
        <w:t>This sport is a Varsity GHSA sanctioned activity</w:t>
      </w:r>
      <w:r w:rsidR="003E44EA" w:rsidRPr="003E44EA">
        <w:t xml:space="preserve"> (not a social club) that</w:t>
      </w:r>
      <w:r w:rsidR="003E44EA">
        <w:t xml:space="preserve"> is</w:t>
      </w:r>
      <w:r w:rsidR="003E44EA" w:rsidRPr="003E44EA">
        <w:t xml:space="preserve"> recognized like all other Hooch sports</w:t>
      </w:r>
      <w:r w:rsidR="003E44EA">
        <w:t xml:space="preserve"> teams</w:t>
      </w:r>
      <w:r>
        <w:t>.</w:t>
      </w:r>
      <w:r w:rsidR="003E44EA">
        <w:t xml:space="preserve"> We compete with other schools in the state weekly. We letter students with a Varsity letter upon completion of a season. There are scholarship opportunities available to college in E-Sports. </w:t>
      </w:r>
      <w:r>
        <w:t>Like other GHSA sanctioned sport</w:t>
      </w:r>
      <w:r w:rsidR="00EE6E59">
        <w:t>s</w:t>
      </w:r>
      <w:r>
        <w:t xml:space="preserve">, there are guidelines that must be followed. These guidelines are listed below and </w:t>
      </w:r>
      <w:r w:rsidR="005D772B">
        <w:t>should be considered expectations</w:t>
      </w:r>
      <w:r>
        <w:t>:</w:t>
      </w:r>
    </w:p>
    <w:p w14:paraId="6DCA08CD" w14:textId="1319D676" w:rsidR="009E6B14" w:rsidRDefault="009E6B14">
      <w:r>
        <w:t>-Practic</w:t>
      </w:r>
      <w:r w:rsidR="00EE6E59">
        <w:t>e</w:t>
      </w:r>
      <w:r>
        <w:t xml:space="preserve"> </w:t>
      </w:r>
      <w:r w:rsidR="00EE6E59">
        <w:t>is</w:t>
      </w:r>
      <w:r>
        <w:t xml:space="preserve"> mandatory</w:t>
      </w:r>
      <w:r w:rsidR="00472725">
        <w:t xml:space="preserve"> </w:t>
      </w:r>
      <w:r w:rsidR="00EE6E59">
        <w:t>unless otherwise arranged with one of the coaches</w:t>
      </w:r>
      <w:r w:rsidR="005D772B">
        <w:t xml:space="preserve"> 24hrs in advance </w:t>
      </w:r>
    </w:p>
    <w:p w14:paraId="760F843A" w14:textId="5EED4D20" w:rsidR="006C28F8" w:rsidRDefault="006C28F8">
      <w:r>
        <w:t>-Game</w:t>
      </w:r>
      <w:r w:rsidR="003E44EA">
        <w:t>days</w:t>
      </w:r>
      <w:r>
        <w:t xml:space="preserve"> are mandatory</w:t>
      </w:r>
      <w:r w:rsidR="00EE6E59">
        <w:t xml:space="preserve"> no exceptions.</w:t>
      </w:r>
    </w:p>
    <w:p w14:paraId="1CB619F4" w14:textId="5DBDC883" w:rsidR="009E6B14" w:rsidRDefault="009E6B14">
      <w:r>
        <w:t>-Arrive to the Game room no later than 3:40 on game days and practice days</w:t>
      </w:r>
      <w:r w:rsidR="00EE6E59">
        <w:t>.</w:t>
      </w:r>
    </w:p>
    <w:p w14:paraId="68744FA7" w14:textId="2EF37BA0" w:rsidR="009E6B14" w:rsidRDefault="009E6B14">
      <w:r>
        <w:t>-Communication is key- Contact Ms. Radford and Mr. Rhein if you are absent</w:t>
      </w:r>
      <w:r w:rsidR="00472725">
        <w:t xml:space="preserve"> from school</w:t>
      </w:r>
      <w:r w:rsidR="00EE6E59">
        <w:t xml:space="preserve"> (sick)</w:t>
      </w:r>
      <w:r w:rsidR="00472725">
        <w:t>. Use discord</w:t>
      </w:r>
      <w:r w:rsidR="00EE6E59">
        <w:t xml:space="preserve"> or email</w:t>
      </w:r>
      <w:r w:rsidR="00472725">
        <w:t xml:space="preserve"> to communicate this absence</w:t>
      </w:r>
      <w:r w:rsidR="00EE6E59">
        <w:t xml:space="preserve"> as soon as possible. </w:t>
      </w:r>
    </w:p>
    <w:p w14:paraId="5EB7BF7B" w14:textId="47958A5D" w:rsidR="00D02874" w:rsidRDefault="00472725" w:rsidP="00D02874">
      <w:r>
        <w:t xml:space="preserve">-Your academics are very important to </w:t>
      </w:r>
      <w:r w:rsidR="00EE6E59">
        <w:t>us,</w:t>
      </w:r>
      <w:r>
        <w:t xml:space="preserve"> </w:t>
      </w:r>
      <w:r w:rsidR="00EE6E59">
        <w:t xml:space="preserve">but you are expected to be at gamedays (a one </w:t>
      </w:r>
      <w:r w:rsidR="003E44EA">
        <w:t xml:space="preserve">day a week </w:t>
      </w:r>
      <w:r w:rsidR="00EE6E59">
        <w:t>commitment). As a growing team, we do not have alternates available to take your place. You are on a varsity team and your teammates expect you to be there. By not showing up you are hurting your teammates who have been working hard and want to compete</w:t>
      </w:r>
      <w:r w:rsidR="002356DD">
        <w:t xml:space="preserve"> as we have to </w:t>
      </w:r>
      <w:r w:rsidR="00715F06">
        <w:t>forfeit</w:t>
      </w:r>
      <w:r w:rsidR="002356DD">
        <w:t xml:space="preserve"> the competition</w:t>
      </w:r>
      <w:r w:rsidR="00EE6E59">
        <w:t>. Excuses such as too much homework and need to go to extra help are not acceptable. You have 5 morning</w:t>
      </w:r>
      <w:r w:rsidR="00A456D1">
        <w:t>s</w:t>
      </w:r>
      <w:r w:rsidR="00EE6E59">
        <w:t>, 5 Chatt times, and 4 afternoons that can be arranged for extra help</w:t>
      </w:r>
      <w:r w:rsidR="003E44EA">
        <w:t xml:space="preserve"> and make up time</w:t>
      </w:r>
      <w:r w:rsidR="00EE6E59">
        <w:t xml:space="preserve"> in school. If you cannot make this commitment and/or keep up with your grades, you will be dismissed from the team. </w:t>
      </w:r>
    </w:p>
    <w:p w14:paraId="4A39AC59" w14:textId="77777777" w:rsidR="00D02874" w:rsidRDefault="00D02874" w:rsidP="00D02874">
      <w:r>
        <w:t>Thanks,</w:t>
      </w:r>
    </w:p>
    <w:p w14:paraId="2195A3EE" w14:textId="7615C719" w:rsidR="00D02874" w:rsidRDefault="003E44EA" w:rsidP="00D02874">
      <w:r>
        <w:t>Coach</w:t>
      </w:r>
      <w:r w:rsidR="00D02874">
        <w:t xml:space="preserve"> Radford and </w:t>
      </w:r>
      <w:r>
        <w:t>Coach</w:t>
      </w:r>
      <w:r w:rsidR="00D02874">
        <w:t xml:space="preserve"> Rhein </w:t>
      </w:r>
    </w:p>
    <w:p w14:paraId="04BEB3E3" w14:textId="77777777" w:rsidR="00D02874" w:rsidRDefault="00D02874" w:rsidP="00D02874">
      <w:r>
        <w:t>E-Sports</w:t>
      </w:r>
    </w:p>
    <w:p w14:paraId="7C2C238B" w14:textId="445C7991" w:rsidR="009E6B14" w:rsidRDefault="009E6B14"/>
    <w:p w14:paraId="6C8057ED" w14:textId="77777777" w:rsidR="009E6B14" w:rsidRPr="00472725" w:rsidRDefault="009E6B14">
      <w:pPr>
        <w:rPr>
          <w:b/>
          <w:bCs/>
          <w:sz w:val="32"/>
          <w:szCs w:val="32"/>
        </w:rPr>
      </w:pPr>
      <w:r w:rsidRPr="00472725">
        <w:rPr>
          <w:b/>
          <w:bCs/>
          <w:sz w:val="32"/>
          <w:szCs w:val="32"/>
        </w:rPr>
        <w:t>Student Understanding Statement</w:t>
      </w:r>
    </w:p>
    <w:p w14:paraId="171F3D64" w14:textId="46C1C0D6" w:rsidR="00472725" w:rsidRDefault="009E6B14">
      <w:r>
        <w:t xml:space="preserve"> I, _____________________, understand all of the expectations for members of the Chattahoochee High School E-SPORTS teams and will adhere to all of the listed requirements to the best of my ability. I understand that failure to follow protocol or failure to meet academic requirements will result in my removal from </w:t>
      </w:r>
      <w:r w:rsidR="00472725">
        <w:t>this GHSA Sport</w:t>
      </w:r>
      <w:r>
        <w:t xml:space="preserve"> without hesitation. </w:t>
      </w:r>
    </w:p>
    <w:p w14:paraId="08CE449E" w14:textId="2C997B63" w:rsidR="009E6B14" w:rsidRDefault="009E6B14">
      <w:r>
        <w:t xml:space="preserve">Student Signature:___________________________________ Date:_______________ </w:t>
      </w:r>
    </w:p>
    <w:p w14:paraId="71529C6F" w14:textId="77777777" w:rsidR="009E6B14" w:rsidRPr="00472725" w:rsidRDefault="009E6B14">
      <w:pPr>
        <w:rPr>
          <w:b/>
          <w:bCs/>
          <w:sz w:val="32"/>
          <w:szCs w:val="32"/>
        </w:rPr>
      </w:pPr>
      <w:r w:rsidRPr="00472725">
        <w:rPr>
          <w:b/>
          <w:bCs/>
          <w:sz w:val="32"/>
          <w:szCs w:val="32"/>
        </w:rPr>
        <w:t>Parent Permission Statement</w:t>
      </w:r>
    </w:p>
    <w:p w14:paraId="2AB08313" w14:textId="49799761" w:rsidR="009E6B14" w:rsidRDefault="009E6B14">
      <w:r>
        <w:t xml:space="preserve"> I, _____________________ give my child _____________________ permission to use all of the above listed applications as a member of the Chattahoochee High School E-SPORTS team and that I have read and agree on behalf of my child to all of the aforementioned privacy policies</w:t>
      </w:r>
      <w:r w:rsidR="00472725">
        <w:t>.</w:t>
      </w:r>
    </w:p>
    <w:sectPr w:rsidR="009E6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51FF1" w14:textId="77777777" w:rsidR="00F8192B" w:rsidRDefault="00F8192B" w:rsidP="006C28F8">
      <w:pPr>
        <w:spacing w:after="0" w:line="240" w:lineRule="auto"/>
      </w:pPr>
      <w:r>
        <w:separator/>
      </w:r>
    </w:p>
  </w:endnote>
  <w:endnote w:type="continuationSeparator" w:id="0">
    <w:p w14:paraId="0970D07C" w14:textId="77777777" w:rsidR="00F8192B" w:rsidRDefault="00F8192B" w:rsidP="006C28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124BC" w14:textId="77777777" w:rsidR="00F8192B" w:rsidRDefault="00F8192B" w:rsidP="006C28F8">
      <w:pPr>
        <w:spacing w:after="0" w:line="240" w:lineRule="auto"/>
      </w:pPr>
      <w:r>
        <w:separator/>
      </w:r>
    </w:p>
  </w:footnote>
  <w:footnote w:type="continuationSeparator" w:id="0">
    <w:p w14:paraId="0AD4250D" w14:textId="77777777" w:rsidR="00F8192B" w:rsidRDefault="00F8192B" w:rsidP="006C28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TEyMDE1sDA2NTZS0lEKTi0uzszPAykwrAUA/wPAiCwAAAA="/>
  </w:docVars>
  <w:rsids>
    <w:rsidRoot w:val="009E6B14"/>
    <w:rsid w:val="0007748F"/>
    <w:rsid w:val="001E637F"/>
    <w:rsid w:val="002356DD"/>
    <w:rsid w:val="003E44EA"/>
    <w:rsid w:val="00472725"/>
    <w:rsid w:val="00565059"/>
    <w:rsid w:val="00583861"/>
    <w:rsid w:val="005D772B"/>
    <w:rsid w:val="006C28F8"/>
    <w:rsid w:val="00715F06"/>
    <w:rsid w:val="009E6B14"/>
    <w:rsid w:val="00A31A9D"/>
    <w:rsid w:val="00A456D1"/>
    <w:rsid w:val="00BA2329"/>
    <w:rsid w:val="00D02874"/>
    <w:rsid w:val="00EE6E59"/>
    <w:rsid w:val="00F81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34943C"/>
  <w15:chartTrackingRefBased/>
  <w15:docId w15:val="{1059D239-F7CA-43B5-8CEB-FC7768767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in, Matthew T</dc:creator>
  <cp:keywords/>
  <dc:description/>
  <cp:lastModifiedBy>Radford, Breanna</cp:lastModifiedBy>
  <cp:revision>8</cp:revision>
  <dcterms:created xsi:type="dcterms:W3CDTF">2023-02-08T18:02:00Z</dcterms:created>
  <dcterms:modified xsi:type="dcterms:W3CDTF">2023-02-08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ee3c538-ec52-435f-ae58-017644bd9513_Enabled">
    <vt:lpwstr>true</vt:lpwstr>
  </property>
  <property fmtid="{D5CDD505-2E9C-101B-9397-08002B2CF9AE}" pid="3" name="MSIP_Label_0ee3c538-ec52-435f-ae58-017644bd9513_SetDate">
    <vt:lpwstr>2023-02-08T14:54:06Z</vt:lpwstr>
  </property>
  <property fmtid="{D5CDD505-2E9C-101B-9397-08002B2CF9AE}" pid="4" name="MSIP_Label_0ee3c538-ec52-435f-ae58-017644bd9513_Method">
    <vt:lpwstr>Standard</vt:lpwstr>
  </property>
  <property fmtid="{D5CDD505-2E9C-101B-9397-08002B2CF9AE}" pid="5" name="MSIP_Label_0ee3c538-ec52-435f-ae58-017644bd9513_Name">
    <vt:lpwstr>0ee3c538-ec52-435f-ae58-017644bd9513</vt:lpwstr>
  </property>
  <property fmtid="{D5CDD505-2E9C-101B-9397-08002B2CF9AE}" pid="6" name="MSIP_Label_0ee3c538-ec52-435f-ae58-017644bd9513_SiteId">
    <vt:lpwstr>0cdcb198-8169-4b70-ba9f-da7e3ba700c2</vt:lpwstr>
  </property>
  <property fmtid="{D5CDD505-2E9C-101B-9397-08002B2CF9AE}" pid="7" name="MSIP_Label_0ee3c538-ec52-435f-ae58-017644bd9513_ActionId">
    <vt:lpwstr>15b7c648-1c4e-4d6b-bf67-5f0d92997ed1</vt:lpwstr>
  </property>
  <property fmtid="{D5CDD505-2E9C-101B-9397-08002B2CF9AE}" pid="8" name="MSIP_Label_0ee3c538-ec52-435f-ae58-017644bd9513_ContentBits">
    <vt:lpwstr>0</vt:lpwstr>
  </property>
</Properties>
</file>